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Pin Code]</w:t>
      </w:r>
      <w:r>
        <w:br/>
      </w:r>
      <w:r>
        <w:t xml:space="preserve">[Email Address] | [Phone Number]</w:t>
      </w:r>
    </w:p>
    <w:p>
      <w:pPr>
        <w:pStyle w:val="BodyText"/>
      </w:pPr>
      <w:r>
        <w:t xml:space="preserve">[Hiring Manager's Name]</w:t>
      </w:r>
      <w:r>
        <w:br/>
      </w:r>
      <w:r>
        <w:t xml:space="preserve">[Department of Police, Mumbai City Police]</w:t>
      </w:r>
      <w:r>
        <w:br/>
      </w:r>
      <w:r>
        <w:t xml:space="preserve">[Address of the Police Department]</w:t>
      </w:r>
      <w:r>
        <w:br/>
      </w:r>
      <w:r>
        <w:t xml:space="preserve">Mumbai, Maharashtra</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As a dedicated and community-focused individual with a deep commitment to public service, I am excited to apply for the position of Police Officer with the Mumbai Police Department in India. This opportunity represents not only a career milestone but also a profound responsibility to contribute to the safety and well-being of one of India's most vibrant and dynamic cities—Mumbai. With my education, training, and passion for upholding justice, I am confident in my ability to support the critical work of the Mumbai Police in maintaining law and order while fostering trust between law enforcement and the communities we serve.</w:t>
      </w:r>
    </w:p>
    <w:p>
      <w:pPr>
        <w:pStyle w:val="BodyText"/>
      </w:pPr>
      <w:r>
        <w:t xml:space="preserve">The role of a Police Officer in India Mumbai is both challenging and rewarding. As a city that thrives on its diversity, energy, and cultural richness, Mumbai faces unique challenges such as managing traffic congestion, addressing crime in densely populated areas, and ensuring the safety of its citizens amidst rapid urbanization. These complexities require officers who are not only skilled in law enforcement but also deeply attuned to the social fabric of the city. My background in [mention relevant education or training, e.g., "criminal justice," "public administration," or "community engagement"] has equipped me with the knowledge and empathy necessary to navigate these challenges effectively. I am particularly drawn to this role because it aligns with my lifelong goal of serving others and making a tangible difference in the lives of Mumbai’s residents.</w:t>
      </w:r>
    </w:p>
    <w:p>
      <w:pPr>
        <w:pStyle w:val="BodyText"/>
      </w:pPr>
      <w:r>
        <w:t xml:space="preserve">Over the years, I have developed a strong understanding of the principles that underpin effective policing. My academic studies in [relevant field] provided me with a solid foundation in legal frameworks, ethics, and community relations. Additionally, my hands-on experience as [mention any relevant roles or internships, e.g., "a volunteer with local neighborhood watch programs" or "an intern at a civic organization"] has allowed me to engage directly with communities and witness firsthand the impact of proactive policing. These experiences have reinforced my belief that a Police Officer must be more than an enforcer of laws; they must be a bridge between the public and the system, ensuring transparency, accountability, and fairness.</w:t>
      </w:r>
    </w:p>
    <w:p>
      <w:pPr>
        <w:pStyle w:val="BodyText"/>
      </w:pPr>
      <w:r>
        <w:t xml:space="preserve">What sets me apart as a candidate for this role is my unwavering commitment to integrity and service. In India Mumbai, where the police often serve as the first point of contact for citizens in distress or in need of support, it is essential to approach each interaction with compassion and professionalism. I have always prioritized building trust through open communication, active listening, and a dedication to resolving conflicts amicably. For instance, during my time [mention a specific example, e.g., "working with a local NGO to organize crime prevention workshops"], I collaborated with residents to identify safety concerns and co-create solutions that empowered the community. This experience underscored the importance of tailoring strategies to the unique needs of Mumbai’s diverse neighborhoods.</w:t>
      </w:r>
    </w:p>
    <w:p>
      <w:pPr>
        <w:pStyle w:val="BodyText"/>
      </w:pPr>
      <w:r>
        <w:t xml:space="preserve">Moreover, I recognize that modern policing in India Mumbai must evolve to address emerging challenges such as cybercrime, human trafficking, and public health emergencies. My proactive approach to learning new skills and adapting to technological advancements has prepared me to contribute meaningfully in this context. For example, I have completed [mention any relevant certifications or training programs, e.g., "a course on digital forensics" or "first aid and emergency response"] to ensure I am equipped with the tools needed to handle contemporary issues. I am eager to apply these skills within the Mumbai Police Department, where innovation and tradition must coexist to serve the city’s needs.</w:t>
      </w:r>
    </w:p>
    <w:p>
      <w:pPr>
        <w:pStyle w:val="BodyText"/>
      </w:pPr>
      <w:r>
        <w:t xml:space="preserve">Another key aspect of my application is my deep respect for India’s cultural and social diversity. Mumbai, as a cosmopolitan hub, is home to people from all walks of life, and I believe that a Police Officer must be sensitive to these differences while upholding the rule of law. My interactions with individuals from various backgrounds have taught me the importance of neutrality, respect, and cultural awareness in building inclusive communities. I am committed to ensuring that every citizen feels safe and heard, regardless of their caste, religion, or socioeconomic status.</w:t>
      </w:r>
    </w:p>
    <w:p>
      <w:pPr>
        <w:pStyle w:val="BodyText"/>
      </w:pPr>
      <w:r>
        <w:t xml:space="preserve">In addition to my professional qualifications, I bring a strong work ethic and a willingness to go above and beyond in service. The Mumbai Police Department is known for its rigorous standards and the demanding nature of its work, which I am fully prepared to meet. I understand that being a Police Officer requires not only physical stamina but also mental resilience, especially when dealing with high-pressure situations or long hours. My personal discipline, ability to work under stress, and dedication to continuous improvement make me well-suited for this role.</w:t>
      </w:r>
    </w:p>
    <w:p>
      <w:pPr>
        <w:pStyle w:val="BodyText"/>
      </w:pPr>
      <w:r>
        <w:t xml:space="preserve">Finally, I would like to express my enthusiasm for the opportunity to contribute to the Mumbai Police Department’s mission of protecting lives and property while fostering a sense of security among residents. I am particularly inspired by the department’s efforts in [mention a specific initiative or achievement, e.g., "improving response times" or "enhancing community policing programs"], and I am eager to support such initiatives through my work. My goal is to become an integral part of a team that values integrity, innovation, and service to the people of India Mumbai.</w:t>
      </w:r>
    </w:p>
    <w:p>
      <w:pPr>
        <w:pStyle w:val="BodyText"/>
      </w:pPr>
      <w:r>
        <w:t xml:space="preserve">I would be grateful for the opportunity to discuss how my skills and experiences align with the needs of the Mumbai Police Department. Thank you for considering my application. I look forward to the possibility of contributing to this vital role in one of India’s most iconic cities.</w:t>
      </w:r>
    </w:p>
    <w:p>
      <w:pPr>
        <w:pStyle w:val="BodyText"/>
      </w:pPr>
      <w:r>
        <w:t xml:space="preserve">Sincerely,</w:t>
      </w:r>
      <w:r>
        <w:br/>
      </w:r>
      <w:r>
        <w:t xml:space="preserve">[Your Full Name]</w:t>
      </w:r>
    </w:p>
    <w:p>
      <w:pPr>
        <w:pStyle w:val="BodyText"/>
      </w:pPr>
      <w:r>
        <w:rPr>
          <w:iCs/>
          <w:i/>
        </w:rPr>
        <w:t xml:space="preserve">Note: This document is a template. Replace all bracketed text with your personal information before submi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dc:language>en</dc:language>
  <cp:keywords/>
  <dcterms:created xsi:type="dcterms:W3CDTF">2026-07-21T14:52:37Z</dcterms:created>
  <dcterms:modified xsi:type="dcterms:W3CDTF">2026-07-21T14:52:37Z</dcterms:modified>
</cp:coreProperties>
</file>

<file path=docProps/custom.xml><?xml version="1.0" encoding="utf-8"?>
<Properties xmlns="http://schemas.openxmlformats.org/officeDocument/2006/custom-properties" xmlns:vt="http://schemas.openxmlformats.org/officeDocument/2006/docPropsVTypes"/>
</file>